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B5D05D" w14:textId="77777777" w:rsidR="003B3A6E" w:rsidRPr="008A3CBC" w:rsidRDefault="003B3A6E" w:rsidP="008A3CBC">
      <w:pPr>
        <w:spacing w:line="360" w:lineRule="auto"/>
        <w:jc w:val="center"/>
        <w:rPr>
          <w:rFonts w:ascii="Tahoma" w:hAnsi="Tahoma" w:cs="Tahoma"/>
          <w:b/>
          <w:sz w:val="32"/>
        </w:rPr>
      </w:pPr>
      <w:r w:rsidRPr="008A3CBC">
        <w:rPr>
          <w:rFonts w:ascii="Tahoma" w:hAnsi="Tahoma" w:cs="Tahoma"/>
          <w:b/>
          <w:sz w:val="32"/>
        </w:rPr>
        <w:t>Booking Agreement</w:t>
      </w:r>
    </w:p>
    <w:p w14:paraId="57073B47" w14:textId="77777777" w:rsidR="003B3A6E" w:rsidRPr="008A3CBC" w:rsidRDefault="003B3A6E" w:rsidP="008A3CBC">
      <w:pPr>
        <w:spacing w:line="360" w:lineRule="auto"/>
        <w:rPr>
          <w:rFonts w:ascii="Tahoma" w:hAnsi="Tahoma" w:cs="Tahoma"/>
        </w:rPr>
      </w:pPr>
    </w:p>
    <w:p w14:paraId="4B79F52C" w14:textId="77777777" w:rsidR="003B3A6E" w:rsidRPr="008A3CBC" w:rsidRDefault="003B3A6E" w:rsidP="008A3CBC">
      <w:pPr>
        <w:spacing w:line="360" w:lineRule="auto"/>
        <w:jc w:val="both"/>
        <w:rPr>
          <w:rFonts w:ascii="Tahoma" w:hAnsi="Tahoma" w:cs="Tahoma"/>
        </w:rPr>
      </w:pPr>
      <w:r w:rsidRPr="008A3CBC">
        <w:rPr>
          <w:rFonts w:ascii="Tahoma" w:hAnsi="Tahoma" w:cs="Tahoma"/>
        </w:rPr>
        <w:t>This agreement is made on MM/DD/YY between _________________________ (hereafter "Presenter") and (hereafter "Performer"), represen</w:t>
      </w:r>
      <w:bookmarkStart w:id="0" w:name="_GoBack"/>
      <w:bookmarkEnd w:id="0"/>
      <w:r w:rsidRPr="008A3CBC">
        <w:rPr>
          <w:rFonts w:ascii="Tahoma" w:hAnsi="Tahoma" w:cs="Tahoma"/>
        </w:rPr>
        <w:t>ted in this matter by ____________________ (hereafter "Manager") acting as Performer's agent. Presenter hereby engages Performer to provide the Performance generally described below under the following terms:</w:t>
      </w:r>
    </w:p>
    <w:p w14:paraId="20BF85C8" w14:textId="77777777" w:rsidR="003B3A6E" w:rsidRPr="008A3CBC" w:rsidRDefault="003B3A6E" w:rsidP="008A3CBC">
      <w:pPr>
        <w:spacing w:line="360" w:lineRule="auto"/>
        <w:jc w:val="both"/>
        <w:rPr>
          <w:rFonts w:ascii="Tahoma" w:hAnsi="Tahoma" w:cs="Tahoma"/>
        </w:rPr>
      </w:pPr>
    </w:p>
    <w:p w14:paraId="6E7C199A" w14:textId="77777777" w:rsidR="003B3A6E" w:rsidRPr="008A3CBC" w:rsidRDefault="003B3A6E" w:rsidP="008A3CBC">
      <w:pPr>
        <w:spacing w:line="360" w:lineRule="auto"/>
        <w:jc w:val="both"/>
        <w:rPr>
          <w:rFonts w:ascii="Tahoma" w:hAnsi="Tahoma" w:cs="Tahoma"/>
        </w:rPr>
      </w:pPr>
      <w:r w:rsidRPr="008A3CBC">
        <w:rPr>
          <w:rFonts w:ascii="Tahoma" w:hAnsi="Tahoma" w:cs="Tahoma"/>
        </w:rPr>
        <w:t>All persons engaged to provide the Performance are named in Attachment A.</w:t>
      </w:r>
    </w:p>
    <w:p w14:paraId="29EF21E2" w14:textId="77777777" w:rsidR="003B3A6E" w:rsidRPr="008A3CBC" w:rsidRDefault="003B3A6E" w:rsidP="008A3CBC">
      <w:pPr>
        <w:spacing w:line="360" w:lineRule="auto"/>
        <w:jc w:val="both"/>
        <w:rPr>
          <w:rFonts w:ascii="Tahoma" w:hAnsi="Tahoma" w:cs="Tahoma"/>
        </w:rPr>
      </w:pPr>
    </w:p>
    <w:p w14:paraId="55F3952C" w14:textId="77777777" w:rsidR="003B3A6E" w:rsidRPr="008A3CBC" w:rsidRDefault="003B3A6E" w:rsidP="008A3CBC">
      <w:pPr>
        <w:spacing w:line="360" w:lineRule="auto"/>
        <w:jc w:val="both"/>
        <w:rPr>
          <w:rFonts w:ascii="Tahoma" w:hAnsi="Tahoma" w:cs="Tahoma"/>
        </w:rPr>
      </w:pPr>
      <w:r w:rsidRPr="008A3CBC">
        <w:rPr>
          <w:rFonts w:ascii="Tahoma" w:hAnsi="Tahoma" w:cs="Tahoma"/>
        </w:rPr>
        <w:t>The Manager's name, address, telephone number(s), and email address are:</w:t>
      </w:r>
    </w:p>
    <w:p w14:paraId="7CAE8A0E" w14:textId="77777777" w:rsidR="003B3A6E" w:rsidRPr="008A3CBC" w:rsidRDefault="003B3A6E" w:rsidP="008A3CBC">
      <w:pPr>
        <w:spacing w:line="360" w:lineRule="auto"/>
        <w:jc w:val="both"/>
        <w:rPr>
          <w:rFonts w:ascii="Tahoma" w:hAnsi="Tahoma" w:cs="Tahoma"/>
        </w:rPr>
      </w:pPr>
    </w:p>
    <w:p w14:paraId="4EF32974" w14:textId="77777777" w:rsidR="003B3A6E" w:rsidRPr="008A3CBC" w:rsidRDefault="003B3A6E" w:rsidP="008A3CBC">
      <w:pPr>
        <w:spacing w:line="360" w:lineRule="auto"/>
        <w:jc w:val="both"/>
        <w:rPr>
          <w:rFonts w:ascii="Tahoma" w:hAnsi="Tahoma" w:cs="Tahoma"/>
        </w:rPr>
      </w:pPr>
      <w:r w:rsidRPr="008A3CBC">
        <w:rPr>
          <w:rFonts w:ascii="Tahoma" w:hAnsi="Tahoma" w:cs="Tahoma"/>
        </w:rPr>
        <w:t>The Presenter's name, address, telephone number(s), and email address are:</w:t>
      </w:r>
    </w:p>
    <w:p w14:paraId="618A3668" w14:textId="77777777" w:rsidR="003B3A6E" w:rsidRPr="008A3CBC" w:rsidRDefault="003B3A6E" w:rsidP="008A3CBC">
      <w:pPr>
        <w:spacing w:line="360" w:lineRule="auto"/>
        <w:jc w:val="both"/>
        <w:rPr>
          <w:rFonts w:ascii="Tahoma" w:hAnsi="Tahoma" w:cs="Tahoma"/>
        </w:rPr>
      </w:pPr>
    </w:p>
    <w:p w14:paraId="0E5629DF" w14:textId="77777777" w:rsidR="003B3A6E" w:rsidRPr="008A3CBC" w:rsidRDefault="003B3A6E" w:rsidP="008A3CBC">
      <w:pPr>
        <w:spacing w:line="360" w:lineRule="auto"/>
        <w:jc w:val="both"/>
        <w:rPr>
          <w:rFonts w:ascii="Tahoma" w:hAnsi="Tahoma" w:cs="Tahoma"/>
        </w:rPr>
      </w:pPr>
      <w:r w:rsidRPr="008A3CBC">
        <w:rPr>
          <w:rFonts w:ascii="Tahoma" w:hAnsi="Tahoma" w:cs="Tahoma"/>
        </w:rPr>
        <w:t>The date and time of the Performance are: _________________________________</w:t>
      </w:r>
    </w:p>
    <w:p w14:paraId="1A910DAE" w14:textId="77777777" w:rsidR="003B3A6E" w:rsidRPr="008A3CBC" w:rsidRDefault="003B3A6E" w:rsidP="008A3CBC">
      <w:pPr>
        <w:spacing w:line="360" w:lineRule="auto"/>
        <w:jc w:val="both"/>
        <w:rPr>
          <w:rFonts w:ascii="Tahoma" w:hAnsi="Tahoma" w:cs="Tahoma"/>
        </w:rPr>
      </w:pPr>
    </w:p>
    <w:p w14:paraId="49C6927E" w14:textId="77777777" w:rsidR="003B3A6E" w:rsidRPr="008A3CBC" w:rsidRDefault="003B3A6E" w:rsidP="008A3CBC">
      <w:pPr>
        <w:spacing w:line="360" w:lineRule="auto"/>
        <w:jc w:val="both"/>
        <w:rPr>
          <w:rFonts w:ascii="Tahoma" w:hAnsi="Tahoma" w:cs="Tahoma"/>
        </w:rPr>
      </w:pPr>
      <w:r w:rsidRPr="008A3CBC">
        <w:rPr>
          <w:rFonts w:ascii="Tahoma" w:hAnsi="Tahoma" w:cs="Tahoma"/>
        </w:rPr>
        <w:t>The Performance shall take place at: _______________________________________________________</w:t>
      </w:r>
    </w:p>
    <w:p w14:paraId="61EED426" w14:textId="77777777" w:rsidR="003B3A6E" w:rsidRPr="008A3CBC" w:rsidRDefault="003B3A6E" w:rsidP="008A3CBC">
      <w:pPr>
        <w:spacing w:line="360" w:lineRule="auto"/>
        <w:jc w:val="both"/>
        <w:rPr>
          <w:rFonts w:ascii="Tahoma" w:hAnsi="Tahoma" w:cs="Tahoma"/>
        </w:rPr>
      </w:pPr>
    </w:p>
    <w:p w14:paraId="224D909F" w14:textId="77777777" w:rsidR="003B3A6E" w:rsidRPr="008A3CBC" w:rsidRDefault="003B3A6E" w:rsidP="008A3CBC">
      <w:pPr>
        <w:spacing w:line="360" w:lineRule="auto"/>
        <w:jc w:val="both"/>
        <w:rPr>
          <w:rFonts w:ascii="Tahoma" w:hAnsi="Tahoma" w:cs="Tahoma"/>
        </w:rPr>
      </w:pPr>
      <w:r w:rsidRPr="008A3CBC">
        <w:rPr>
          <w:rFonts w:ascii="Tahoma" w:hAnsi="Tahoma" w:cs="Tahoma"/>
        </w:rPr>
        <w:t>The Performance shall commence at HH:MM am/pm and end at HH:MM am/pm. An intermission lasting X minutes shall be taken by Performer approximately Y minutes after the Performance commences.</w:t>
      </w:r>
    </w:p>
    <w:p w14:paraId="14B1DCEF" w14:textId="77777777" w:rsidR="003B3A6E" w:rsidRPr="008A3CBC" w:rsidRDefault="003B3A6E" w:rsidP="008A3CBC">
      <w:pPr>
        <w:spacing w:line="360" w:lineRule="auto"/>
        <w:jc w:val="both"/>
        <w:rPr>
          <w:rFonts w:ascii="Tahoma" w:hAnsi="Tahoma" w:cs="Tahoma"/>
        </w:rPr>
      </w:pPr>
    </w:p>
    <w:p w14:paraId="06758702" w14:textId="77777777" w:rsidR="003B3A6E" w:rsidRPr="008A3CBC" w:rsidRDefault="003B3A6E" w:rsidP="008A3CBC">
      <w:pPr>
        <w:spacing w:line="360" w:lineRule="auto"/>
        <w:jc w:val="both"/>
        <w:rPr>
          <w:rFonts w:ascii="Tahoma" w:hAnsi="Tahoma" w:cs="Tahoma"/>
        </w:rPr>
      </w:pPr>
      <w:r w:rsidRPr="008A3CBC">
        <w:rPr>
          <w:rFonts w:ascii="Tahoma" w:hAnsi="Tahoma" w:cs="Tahoma"/>
        </w:rPr>
        <w:t>The general description of the Performance is:</w:t>
      </w:r>
    </w:p>
    <w:p w14:paraId="65C90475" w14:textId="77777777" w:rsidR="003B3A6E" w:rsidRPr="008A3CBC" w:rsidRDefault="003B3A6E" w:rsidP="008A3CBC">
      <w:pPr>
        <w:spacing w:line="360" w:lineRule="auto"/>
        <w:jc w:val="both"/>
        <w:rPr>
          <w:rFonts w:ascii="Tahoma" w:hAnsi="Tahoma" w:cs="Tahoma"/>
        </w:rPr>
      </w:pPr>
    </w:p>
    <w:p w14:paraId="6BBCE733" w14:textId="77777777" w:rsidR="003B3A6E" w:rsidRPr="008A3CBC" w:rsidRDefault="003B3A6E" w:rsidP="008A3CBC">
      <w:pPr>
        <w:spacing w:line="360" w:lineRule="auto"/>
        <w:jc w:val="both"/>
        <w:rPr>
          <w:rFonts w:ascii="Tahoma" w:hAnsi="Tahoma" w:cs="Tahoma"/>
        </w:rPr>
      </w:pPr>
      <w:r w:rsidRPr="008A3CBC">
        <w:rPr>
          <w:rFonts w:ascii="Tahoma" w:hAnsi="Tahoma" w:cs="Tahoma"/>
        </w:rPr>
        <w:lastRenderedPageBreak/>
        <w:t>________________________________________________________________________________________________________________________________________________________</w:t>
      </w:r>
    </w:p>
    <w:p w14:paraId="48FE828B" w14:textId="77777777" w:rsidR="003B3A6E" w:rsidRPr="008A3CBC" w:rsidRDefault="003B3A6E" w:rsidP="008A3CBC">
      <w:pPr>
        <w:spacing w:line="360" w:lineRule="auto"/>
        <w:jc w:val="both"/>
        <w:rPr>
          <w:rFonts w:ascii="Tahoma" w:hAnsi="Tahoma" w:cs="Tahoma"/>
        </w:rPr>
      </w:pPr>
    </w:p>
    <w:p w14:paraId="66E2E171" w14:textId="77777777" w:rsidR="003B3A6E" w:rsidRPr="008A3CBC" w:rsidRDefault="003B3A6E" w:rsidP="008A3CBC">
      <w:pPr>
        <w:spacing w:line="360" w:lineRule="auto"/>
        <w:jc w:val="both"/>
        <w:rPr>
          <w:rFonts w:ascii="Tahoma" w:hAnsi="Tahoma" w:cs="Tahoma"/>
        </w:rPr>
      </w:pPr>
      <w:r w:rsidRPr="008A3CBC">
        <w:rPr>
          <w:rFonts w:ascii="Tahoma" w:hAnsi="Tahoma" w:cs="Tahoma"/>
        </w:rPr>
        <w:t>Presenter shall pay to Performer or Manager the sum of $X immediately following the end of the Performance. Payment shall be by check payable to _________________________________________. Any tips or other payments made to Performer by third parties shall not be deducted from this fee.</w:t>
      </w:r>
    </w:p>
    <w:p w14:paraId="28EF88D0" w14:textId="77777777" w:rsidR="003B3A6E" w:rsidRPr="008A3CBC" w:rsidRDefault="003B3A6E" w:rsidP="008A3CBC">
      <w:pPr>
        <w:spacing w:line="360" w:lineRule="auto"/>
        <w:jc w:val="both"/>
        <w:rPr>
          <w:rFonts w:ascii="Tahoma" w:hAnsi="Tahoma" w:cs="Tahoma"/>
        </w:rPr>
      </w:pPr>
    </w:p>
    <w:p w14:paraId="08606876" w14:textId="77777777" w:rsidR="003B3A6E" w:rsidRPr="008A3CBC" w:rsidRDefault="003B3A6E" w:rsidP="008A3CBC">
      <w:pPr>
        <w:spacing w:line="360" w:lineRule="auto"/>
        <w:jc w:val="both"/>
        <w:rPr>
          <w:rFonts w:ascii="Tahoma" w:hAnsi="Tahoma" w:cs="Tahoma"/>
        </w:rPr>
      </w:pPr>
      <w:r w:rsidRPr="008A3CBC">
        <w:rPr>
          <w:rFonts w:ascii="Tahoma" w:hAnsi="Tahoma" w:cs="Tahoma"/>
        </w:rPr>
        <w:t>Presenter shall make every effort to prevent any recording or transmission of the Performance without the written permission of Performer or Manager.</w:t>
      </w:r>
    </w:p>
    <w:p w14:paraId="7594229F" w14:textId="77777777" w:rsidR="003B3A6E" w:rsidRPr="008A3CBC" w:rsidRDefault="003B3A6E" w:rsidP="008A3CBC">
      <w:pPr>
        <w:spacing w:line="360" w:lineRule="auto"/>
        <w:jc w:val="both"/>
        <w:rPr>
          <w:rFonts w:ascii="Tahoma" w:hAnsi="Tahoma" w:cs="Tahoma"/>
        </w:rPr>
      </w:pPr>
    </w:p>
    <w:p w14:paraId="4F0130F6" w14:textId="77777777" w:rsidR="003B3A6E" w:rsidRPr="008A3CBC" w:rsidRDefault="003B3A6E" w:rsidP="008A3CBC">
      <w:pPr>
        <w:spacing w:line="360" w:lineRule="auto"/>
        <w:jc w:val="both"/>
        <w:rPr>
          <w:rFonts w:ascii="Tahoma" w:hAnsi="Tahoma" w:cs="Tahoma"/>
        </w:rPr>
      </w:pPr>
      <w:r w:rsidRPr="008A3CBC">
        <w:rPr>
          <w:rFonts w:ascii="Tahoma" w:hAnsi="Tahoma" w:cs="Tahoma"/>
        </w:rPr>
        <w:t>Presenter and Performer shall be excused from their obligations hereunder in the event of proven sickness, accident, riot, strike, epidemic, act of God or any other legitimate condition or occurrence beyond their respective control.</w:t>
      </w:r>
    </w:p>
    <w:p w14:paraId="7BC0294D" w14:textId="77777777" w:rsidR="003B3A6E" w:rsidRPr="008A3CBC" w:rsidRDefault="003B3A6E" w:rsidP="008A3CBC">
      <w:pPr>
        <w:spacing w:line="360" w:lineRule="auto"/>
        <w:jc w:val="both"/>
        <w:rPr>
          <w:rFonts w:ascii="Tahoma" w:hAnsi="Tahoma" w:cs="Tahoma"/>
        </w:rPr>
      </w:pPr>
    </w:p>
    <w:p w14:paraId="15FD6A4F" w14:textId="77777777" w:rsidR="003B3A6E" w:rsidRPr="008A3CBC" w:rsidRDefault="003B3A6E" w:rsidP="008A3CBC">
      <w:pPr>
        <w:spacing w:line="360" w:lineRule="auto"/>
        <w:jc w:val="both"/>
        <w:rPr>
          <w:rFonts w:ascii="Tahoma" w:hAnsi="Tahoma" w:cs="Tahoma"/>
        </w:rPr>
      </w:pPr>
      <w:r w:rsidRPr="008A3CBC">
        <w:rPr>
          <w:rFonts w:ascii="Tahoma" w:hAnsi="Tahoma" w:cs="Tahoma"/>
        </w:rPr>
        <w:t>Presenter shall be entitled to use the names, likenesses, and other promotional materials provided by Performer or Manager for the purpose of promoting the Performance and attracting attendees.</w:t>
      </w:r>
    </w:p>
    <w:p w14:paraId="35E40B94" w14:textId="77777777" w:rsidR="003B3A6E" w:rsidRPr="008A3CBC" w:rsidRDefault="003B3A6E" w:rsidP="008A3CBC">
      <w:pPr>
        <w:spacing w:line="360" w:lineRule="auto"/>
        <w:jc w:val="both"/>
        <w:rPr>
          <w:rFonts w:ascii="Tahoma" w:hAnsi="Tahoma" w:cs="Tahoma"/>
        </w:rPr>
      </w:pPr>
    </w:p>
    <w:p w14:paraId="089CED0F" w14:textId="77777777" w:rsidR="003B3A6E" w:rsidRPr="008A3CBC" w:rsidRDefault="003B3A6E" w:rsidP="008A3CBC">
      <w:pPr>
        <w:spacing w:line="360" w:lineRule="auto"/>
        <w:jc w:val="both"/>
        <w:rPr>
          <w:rFonts w:ascii="Tahoma" w:hAnsi="Tahoma" w:cs="Tahoma"/>
        </w:rPr>
      </w:pPr>
      <w:r w:rsidRPr="008A3CBC">
        <w:rPr>
          <w:rFonts w:ascii="Tahoma" w:hAnsi="Tahoma" w:cs="Tahoma"/>
        </w:rPr>
        <w:t>Presenter shall provide adequate parking space within X feet of the entrance nearest the stage entrance and shall reserve such parking space for Performer's exclusive use from four hours before the starting time of the Performance until three hours after the Performance's ending time.</w:t>
      </w:r>
    </w:p>
    <w:p w14:paraId="073F0616" w14:textId="77777777" w:rsidR="003B3A6E" w:rsidRPr="008A3CBC" w:rsidRDefault="003B3A6E" w:rsidP="008A3CBC">
      <w:pPr>
        <w:spacing w:line="360" w:lineRule="auto"/>
        <w:jc w:val="both"/>
        <w:rPr>
          <w:rFonts w:ascii="Tahoma" w:hAnsi="Tahoma" w:cs="Tahoma"/>
        </w:rPr>
      </w:pPr>
    </w:p>
    <w:p w14:paraId="17D91EDC" w14:textId="77777777" w:rsidR="003B3A6E" w:rsidRPr="008A3CBC" w:rsidRDefault="003B3A6E" w:rsidP="008A3CBC">
      <w:pPr>
        <w:spacing w:line="360" w:lineRule="auto"/>
        <w:jc w:val="both"/>
        <w:rPr>
          <w:rFonts w:ascii="Tahoma" w:hAnsi="Tahoma" w:cs="Tahoma"/>
        </w:rPr>
      </w:pPr>
      <w:r w:rsidRPr="008A3CBC">
        <w:rPr>
          <w:rFonts w:ascii="Tahoma" w:hAnsi="Tahoma" w:cs="Tahoma"/>
        </w:rPr>
        <w:t>_____________________________________</w:t>
      </w:r>
    </w:p>
    <w:p w14:paraId="7F819F7B" w14:textId="77777777" w:rsidR="003B3A6E" w:rsidRPr="008A3CBC" w:rsidRDefault="003B3A6E" w:rsidP="008A3CBC">
      <w:pPr>
        <w:spacing w:line="360" w:lineRule="auto"/>
        <w:jc w:val="both"/>
        <w:rPr>
          <w:rFonts w:ascii="Tahoma" w:hAnsi="Tahoma" w:cs="Tahoma"/>
        </w:rPr>
      </w:pPr>
    </w:p>
    <w:p w14:paraId="2AD02F6A" w14:textId="77777777" w:rsidR="003B3A6E" w:rsidRPr="008A3CBC" w:rsidRDefault="003B3A6E" w:rsidP="008A3CBC">
      <w:pPr>
        <w:spacing w:line="360" w:lineRule="auto"/>
        <w:jc w:val="both"/>
        <w:rPr>
          <w:rFonts w:ascii="Tahoma" w:hAnsi="Tahoma" w:cs="Tahoma"/>
        </w:rPr>
      </w:pPr>
      <w:r w:rsidRPr="008A3CBC">
        <w:rPr>
          <w:rFonts w:ascii="Tahoma" w:hAnsi="Tahoma" w:cs="Tahoma"/>
        </w:rPr>
        <w:t>Presenter's signature, date</w:t>
      </w:r>
    </w:p>
    <w:p w14:paraId="0FB7C78F" w14:textId="77777777" w:rsidR="003B3A6E" w:rsidRPr="008A3CBC" w:rsidRDefault="003B3A6E" w:rsidP="008A3CBC">
      <w:pPr>
        <w:spacing w:line="360" w:lineRule="auto"/>
        <w:jc w:val="both"/>
        <w:rPr>
          <w:rFonts w:ascii="Tahoma" w:hAnsi="Tahoma" w:cs="Tahoma"/>
        </w:rPr>
      </w:pPr>
    </w:p>
    <w:p w14:paraId="186F6875" w14:textId="77777777" w:rsidR="003B3A6E" w:rsidRPr="008A3CBC" w:rsidRDefault="003B3A6E" w:rsidP="008A3CBC">
      <w:pPr>
        <w:spacing w:line="360" w:lineRule="auto"/>
        <w:jc w:val="both"/>
        <w:rPr>
          <w:rFonts w:ascii="Tahoma" w:hAnsi="Tahoma" w:cs="Tahoma"/>
        </w:rPr>
      </w:pPr>
      <w:r w:rsidRPr="008A3CBC">
        <w:rPr>
          <w:rFonts w:ascii="Tahoma" w:hAnsi="Tahoma" w:cs="Tahoma"/>
        </w:rPr>
        <w:lastRenderedPageBreak/>
        <w:t>_________________________________</w:t>
      </w:r>
    </w:p>
    <w:p w14:paraId="05070A21" w14:textId="77777777" w:rsidR="003B3A6E" w:rsidRPr="008A3CBC" w:rsidRDefault="003B3A6E" w:rsidP="008A3CBC">
      <w:pPr>
        <w:spacing w:line="360" w:lineRule="auto"/>
        <w:jc w:val="both"/>
        <w:rPr>
          <w:rFonts w:ascii="Tahoma" w:hAnsi="Tahoma" w:cs="Tahoma"/>
        </w:rPr>
      </w:pPr>
    </w:p>
    <w:p w14:paraId="7A1C3B3F" w14:textId="77777777" w:rsidR="003B3A6E" w:rsidRPr="008A3CBC" w:rsidRDefault="003B3A6E" w:rsidP="008A3CBC">
      <w:pPr>
        <w:spacing w:line="360" w:lineRule="auto"/>
        <w:jc w:val="both"/>
        <w:rPr>
          <w:rFonts w:ascii="Tahoma" w:hAnsi="Tahoma" w:cs="Tahoma"/>
        </w:rPr>
      </w:pPr>
      <w:r w:rsidRPr="008A3CBC">
        <w:rPr>
          <w:rFonts w:ascii="Tahoma" w:hAnsi="Tahoma" w:cs="Tahoma"/>
        </w:rPr>
        <w:t>Performer's or Manager's Signature, date</w:t>
      </w:r>
    </w:p>
    <w:p w14:paraId="2819E6FC" w14:textId="77777777" w:rsidR="003B3A6E" w:rsidRPr="008A3CBC" w:rsidRDefault="003B3A6E" w:rsidP="008A3CBC">
      <w:pPr>
        <w:spacing w:line="360" w:lineRule="auto"/>
        <w:jc w:val="both"/>
        <w:rPr>
          <w:rFonts w:ascii="Tahoma" w:hAnsi="Tahoma" w:cs="Tahoma"/>
        </w:rPr>
      </w:pPr>
    </w:p>
    <w:p w14:paraId="04BF1835" w14:textId="77777777" w:rsidR="003B3A6E" w:rsidRPr="008A3CBC" w:rsidRDefault="003B3A6E" w:rsidP="008A3CBC">
      <w:pPr>
        <w:spacing w:line="360" w:lineRule="auto"/>
        <w:jc w:val="both"/>
        <w:rPr>
          <w:rFonts w:ascii="Tahoma" w:hAnsi="Tahoma" w:cs="Tahoma"/>
        </w:rPr>
      </w:pPr>
      <w:r w:rsidRPr="008A3CBC">
        <w:rPr>
          <w:rFonts w:ascii="Tahoma" w:hAnsi="Tahoma" w:cs="Tahoma"/>
        </w:rPr>
        <w:t>_________________________________________</w:t>
      </w:r>
    </w:p>
    <w:p w14:paraId="321067BF" w14:textId="77777777" w:rsidR="003B3A6E" w:rsidRPr="008A3CBC" w:rsidRDefault="003B3A6E" w:rsidP="008A3CBC">
      <w:pPr>
        <w:spacing w:line="360" w:lineRule="auto"/>
        <w:jc w:val="both"/>
        <w:rPr>
          <w:rFonts w:ascii="Tahoma" w:hAnsi="Tahoma" w:cs="Tahoma"/>
        </w:rPr>
      </w:pPr>
    </w:p>
    <w:p w14:paraId="3A68D098" w14:textId="77777777" w:rsidR="003B3A6E" w:rsidRPr="008A3CBC" w:rsidRDefault="003B3A6E" w:rsidP="008A3CBC">
      <w:pPr>
        <w:spacing w:line="360" w:lineRule="auto"/>
        <w:jc w:val="both"/>
        <w:rPr>
          <w:rFonts w:ascii="Tahoma" w:hAnsi="Tahoma" w:cs="Tahoma"/>
        </w:rPr>
      </w:pPr>
      <w:r w:rsidRPr="008A3CBC">
        <w:rPr>
          <w:rFonts w:ascii="Tahoma" w:hAnsi="Tahoma" w:cs="Tahoma"/>
        </w:rPr>
        <w:t>Presenter's printed name</w:t>
      </w:r>
    </w:p>
    <w:p w14:paraId="621738A0" w14:textId="77777777" w:rsidR="003B3A6E" w:rsidRPr="008A3CBC" w:rsidRDefault="003B3A6E" w:rsidP="008A3CBC">
      <w:pPr>
        <w:spacing w:line="360" w:lineRule="auto"/>
        <w:jc w:val="both"/>
        <w:rPr>
          <w:rFonts w:ascii="Tahoma" w:hAnsi="Tahoma" w:cs="Tahoma"/>
        </w:rPr>
      </w:pPr>
    </w:p>
    <w:p w14:paraId="2FE4310F" w14:textId="77777777" w:rsidR="00F9661F" w:rsidRPr="008A3CBC" w:rsidRDefault="003B3A6E" w:rsidP="008A3CBC">
      <w:pPr>
        <w:spacing w:line="360" w:lineRule="auto"/>
        <w:jc w:val="both"/>
        <w:rPr>
          <w:rFonts w:ascii="Tahoma" w:hAnsi="Tahoma" w:cs="Tahoma"/>
        </w:rPr>
      </w:pPr>
      <w:r w:rsidRPr="008A3CBC">
        <w:rPr>
          <w:rFonts w:ascii="Tahoma" w:hAnsi="Tahoma" w:cs="Tahoma"/>
        </w:rPr>
        <w:t>_________________________________</w:t>
      </w:r>
    </w:p>
    <w:sectPr w:rsidR="00F9661F" w:rsidRPr="008A3CB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1MjKwtDQwNjQxMrFU0lEKTi0uzszPAykwrAUAFajNFCwAAAA="/>
  </w:docVars>
  <w:rsids>
    <w:rsidRoot w:val="009616DA"/>
    <w:rsid w:val="002D308A"/>
    <w:rsid w:val="003B3A6E"/>
    <w:rsid w:val="003F28ED"/>
    <w:rsid w:val="008A3CBC"/>
    <w:rsid w:val="009616DA"/>
    <w:rsid w:val="00F9661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6D8D5F"/>
  <w15:chartTrackingRefBased/>
  <w15:docId w15:val="{63EEBE88-31A2-4CFD-B1B7-91AB0F5B3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380</Words>
  <Characters>2170</Characters>
  <Application>Microsoft Office Word</Application>
  <DocSecurity>0</DocSecurity>
  <Lines>18</Lines>
  <Paragraphs>5</Paragraphs>
  <ScaleCrop>false</ScaleCrop>
  <Company/>
  <LinksUpToDate>false</LinksUpToDate>
  <CharactersWithSpaces>2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Sharp Spider</cp:lastModifiedBy>
  <cp:revision>6</cp:revision>
  <dcterms:created xsi:type="dcterms:W3CDTF">2020-01-07T14:54:00Z</dcterms:created>
  <dcterms:modified xsi:type="dcterms:W3CDTF">2020-03-24T11:15:00Z</dcterms:modified>
</cp:coreProperties>
</file>